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ea1ea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289ac5f7-6b7a-4882-aa96-133c8922d7fe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d34036e-18e1-4681-87f1-16dda77b41c3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0:59Z</dcterms:created>
  <dcterms:modified xsi:type="dcterms:W3CDTF">2023-07-08T2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